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ADBF9" w14:textId="77777777" w:rsidR="004E3AF2" w:rsidRDefault="00A26D4C" w:rsidP="008F322C">
      <w:pPr>
        <w:pStyle w:val="Heading1"/>
        <w:spacing w:before="0"/>
      </w:pPr>
      <w:bookmarkStart w:id="0" w:name="rubric---unit-one-project"/>
      <w:r>
        <w:t>Rubric - Unit One Project</w:t>
      </w:r>
      <w:bookmarkEnd w:id="0"/>
    </w:p>
    <w:p w14:paraId="5EB5CC40" w14:textId="001BF70F" w:rsidR="004E3AF2" w:rsidRPr="009775D0" w:rsidRDefault="00A26D4C" w:rsidP="009775D0">
      <w:pPr>
        <w:jc w:val="right"/>
      </w:pPr>
      <w:bookmarkStart w:id="1" w:name="X4ed6651ce680897be5c47d2ae25ec0debf10636"/>
      <w:r w:rsidRPr="009775D0">
        <w:t>Student Name: __________</w:t>
      </w:r>
      <w:r w:rsidR="009775D0">
        <w:t>__________</w:t>
      </w:r>
      <w:r w:rsidRPr="009775D0">
        <w:t>___________________ Date: ____________</w:t>
      </w:r>
      <w:bookmarkEnd w:id="1"/>
    </w:p>
    <w:p w14:paraId="7F69A98F" w14:textId="29A7D0D8" w:rsidR="004E3AF2" w:rsidRDefault="00A26D4C">
      <w:pPr>
        <w:pStyle w:val="Heading3"/>
      </w:pPr>
      <w:bookmarkStart w:id="2" w:name="students-can-correctly-use-the-ide-1.01"/>
      <w:r>
        <w:t>Students can correctly use the IDE (1.01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14:paraId="40C668EC" w14:textId="77777777" w:rsidTr="003A17BC">
        <w:tc>
          <w:tcPr>
            <w:tcW w:w="1000" w:type="pct"/>
            <w:vAlign w:val="bottom"/>
          </w:tcPr>
          <w:p w14:paraId="139ACBE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348C7D8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0CB8C1D8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26F1437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10B66827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EE56F3A" w14:textId="77777777" w:rsidTr="003A17BC">
        <w:tc>
          <w:tcPr>
            <w:tcW w:w="1000" w:type="pct"/>
          </w:tcPr>
          <w:p w14:paraId="16B40DE3" w14:textId="77777777" w:rsidR="004E3AF2" w:rsidRDefault="00A26D4C">
            <w:pPr>
              <w:pStyle w:val="Compact"/>
              <w:jc w:val="center"/>
            </w:pPr>
            <w:r>
              <w:t>Students have correctly used the IDE</w:t>
            </w:r>
          </w:p>
        </w:tc>
        <w:tc>
          <w:tcPr>
            <w:tcW w:w="1000" w:type="pct"/>
          </w:tcPr>
          <w:p w14:paraId="14858360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10DBF68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774E833" w14:textId="77777777" w:rsidR="004E3AF2" w:rsidRDefault="00A26D4C">
            <w:pPr>
              <w:pStyle w:val="Compact"/>
              <w:jc w:val="center"/>
            </w:pPr>
            <w:r>
              <w:t>No evidence that the student can use the IDE</w:t>
            </w:r>
          </w:p>
        </w:tc>
        <w:tc>
          <w:tcPr>
            <w:tcW w:w="1000" w:type="pct"/>
          </w:tcPr>
          <w:p w14:paraId="0AFCCA31" w14:textId="77777777" w:rsidR="004E3AF2" w:rsidRDefault="004E3AF2"/>
        </w:tc>
      </w:tr>
      <w:tr w:rsidR="004E3AF2" w14:paraId="7302E831" w14:textId="77777777" w:rsidTr="003A17BC">
        <w:tc>
          <w:tcPr>
            <w:tcW w:w="1000" w:type="pct"/>
          </w:tcPr>
          <w:p w14:paraId="62E8CB1A" w14:textId="77777777" w:rsidR="004E3AF2" w:rsidRDefault="004E3AF2"/>
        </w:tc>
        <w:tc>
          <w:tcPr>
            <w:tcW w:w="1000" w:type="pct"/>
          </w:tcPr>
          <w:p w14:paraId="17C485C8" w14:textId="77777777" w:rsidR="004E3AF2" w:rsidRDefault="004E3AF2"/>
        </w:tc>
        <w:tc>
          <w:tcPr>
            <w:tcW w:w="1000" w:type="pct"/>
          </w:tcPr>
          <w:p w14:paraId="694CFB42" w14:textId="77777777" w:rsidR="004E3AF2" w:rsidRDefault="004E3AF2"/>
        </w:tc>
        <w:tc>
          <w:tcPr>
            <w:tcW w:w="1000" w:type="pct"/>
          </w:tcPr>
          <w:p w14:paraId="494FF642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1BA70F4E" w14:textId="77777777" w:rsidR="004E3AF2" w:rsidRDefault="004E3AF2"/>
        </w:tc>
      </w:tr>
    </w:tbl>
    <w:p w14:paraId="51929D3B" w14:textId="5A1DD6A7" w:rsidR="004E3AF2" w:rsidRDefault="00A26D4C">
      <w:pPr>
        <w:pStyle w:val="Heading3"/>
      </w:pPr>
      <w:bookmarkStart w:id="3" w:name="Xcf054b3f3059526917c9abb50358503f1718eff"/>
      <w:r>
        <w:t>Student can correctly identify and store variable types (1.02, 1.04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17AE46BA" w14:textId="77777777" w:rsidTr="003A17BC">
        <w:tc>
          <w:tcPr>
            <w:tcW w:w="2923" w:type="dxa"/>
            <w:vAlign w:val="bottom"/>
          </w:tcPr>
          <w:p w14:paraId="00A6BCF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17AC5C7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4A635FE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6162E1C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297C113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64FC854" w14:textId="77777777" w:rsidTr="003A17BC">
        <w:tc>
          <w:tcPr>
            <w:tcW w:w="2923" w:type="dxa"/>
          </w:tcPr>
          <w:p w14:paraId="13DC00D3" w14:textId="77777777" w:rsidR="004E3AF2" w:rsidRDefault="00A26D4C">
            <w:pPr>
              <w:pStyle w:val="Compact"/>
              <w:jc w:val="center"/>
            </w:pPr>
            <w:r>
              <w:t>Student correctly stores variable types</w:t>
            </w:r>
          </w:p>
        </w:tc>
        <w:tc>
          <w:tcPr>
            <w:tcW w:w="2923" w:type="dxa"/>
          </w:tcPr>
          <w:p w14:paraId="7A185B6A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377FDA0" w14:textId="77777777" w:rsidR="004E3AF2" w:rsidRDefault="00A26D4C">
            <w:pPr>
              <w:pStyle w:val="Compact"/>
              <w:jc w:val="center"/>
            </w:pPr>
            <w:r>
              <w:t>Student sometimes stores the correct variable type</w:t>
            </w:r>
          </w:p>
        </w:tc>
        <w:tc>
          <w:tcPr>
            <w:tcW w:w="2923" w:type="dxa"/>
          </w:tcPr>
          <w:p w14:paraId="7D49B05F" w14:textId="77777777" w:rsidR="004E3AF2" w:rsidRDefault="00A26D4C">
            <w:pPr>
              <w:pStyle w:val="Compact"/>
              <w:jc w:val="center"/>
            </w:pPr>
            <w:r>
              <w:t>No evidence that the student can store correct variable types</w:t>
            </w:r>
          </w:p>
        </w:tc>
        <w:tc>
          <w:tcPr>
            <w:tcW w:w="2924" w:type="dxa"/>
          </w:tcPr>
          <w:p w14:paraId="0F003722" w14:textId="77777777" w:rsidR="004E3AF2" w:rsidRDefault="004E3AF2"/>
        </w:tc>
      </w:tr>
      <w:tr w:rsidR="004E3AF2" w14:paraId="04ECB60B" w14:textId="77777777" w:rsidTr="003A17BC">
        <w:tc>
          <w:tcPr>
            <w:tcW w:w="2923" w:type="dxa"/>
          </w:tcPr>
          <w:p w14:paraId="0DC5021B" w14:textId="77777777" w:rsidR="004E3AF2" w:rsidRDefault="00A26D4C">
            <w:pPr>
              <w:pStyle w:val="Compact"/>
              <w:jc w:val="center"/>
            </w:pPr>
            <w:r>
              <w:t>Student program asks for input and stores it as a variable</w:t>
            </w:r>
          </w:p>
        </w:tc>
        <w:tc>
          <w:tcPr>
            <w:tcW w:w="2923" w:type="dxa"/>
          </w:tcPr>
          <w:p w14:paraId="59EE7324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2BC401CC" w14:textId="77777777" w:rsidR="004E3AF2" w:rsidRDefault="00A26D4C">
            <w:pPr>
              <w:pStyle w:val="Compact"/>
              <w:jc w:val="center"/>
            </w:pPr>
            <w:r>
              <w:t>Student program asks for input, but does not store it</w:t>
            </w:r>
          </w:p>
        </w:tc>
        <w:tc>
          <w:tcPr>
            <w:tcW w:w="2923" w:type="dxa"/>
          </w:tcPr>
          <w:p w14:paraId="1985C129" w14:textId="77777777" w:rsidR="004E3AF2" w:rsidRDefault="00A26D4C">
            <w:pPr>
              <w:pStyle w:val="Compact"/>
              <w:jc w:val="center"/>
            </w:pPr>
            <w:r>
              <w:t>No evidence that the students can use the input function</w:t>
            </w:r>
          </w:p>
        </w:tc>
        <w:tc>
          <w:tcPr>
            <w:tcW w:w="2924" w:type="dxa"/>
          </w:tcPr>
          <w:p w14:paraId="3B4FF166" w14:textId="77777777" w:rsidR="004E3AF2" w:rsidRDefault="004E3AF2"/>
        </w:tc>
      </w:tr>
      <w:tr w:rsidR="004E3AF2" w14:paraId="1D05A60F" w14:textId="77777777" w:rsidTr="003A17BC">
        <w:tc>
          <w:tcPr>
            <w:tcW w:w="2923" w:type="dxa"/>
          </w:tcPr>
          <w:p w14:paraId="08106B43" w14:textId="77777777" w:rsidR="004E3AF2" w:rsidRDefault="004E3AF2"/>
        </w:tc>
        <w:tc>
          <w:tcPr>
            <w:tcW w:w="2923" w:type="dxa"/>
          </w:tcPr>
          <w:p w14:paraId="78EFA3B5" w14:textId="77777777" w:rsidR="004E3AF2" w:rsidRDefault="004E3AF2"/>
        </w:tc>
        <w:tc>
          <w:tcPr>
            <w:tcW w:w="2923" w:type="dxa"/>
          </w:tcPr>
          <w:p w14:paraId="1C6843B4" w14:textId="77777777" w:rsidR="004E3AF2" w:rsidRDefault="004E3AF2"/>
        </w:tc>
        <w:tc>
          <w:tcPr>
            <w:tcW w:w="2923" w:type="dxa"/>
          </w:tcPr>
          <w:p w14:paraId="66FA080F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21142615" w14:textId="77777777" w:rsidR="004E3AF2" w:rsidRDefault="004E3AF2"/>
        </w:tc>
      </w:tr>
    </w:tbl>
    <w:p w14:paraId="7CC04A4A" w14:textId="6EE1C303" w:rsidR="004E3AF2" w:rsidRDefault="00A26D4C">
      <w:pPr>
        <w:pStyle w:val="Heading3"/>
      </w:pPr>
      <w:bookmarkStart w:id="4" w:name="student-can-use-the-print-function-1.03"/>
      <w:r>
        <w:t>Student can use the print function (1.03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:rsidRPr="00CC0E7B" w14:paraId="4989EA45" w14:textId="77777777" w:rsidTr="003A17BC">
        <w:tc>
          <w:tcPr>
            <w:tcW w:w="1000" w:type="pct"/>
            <w:vAlign w:val="bottom"/>
          </w:tcPr>
          <w:p w14:paraId="77EEE59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22EB345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3444B18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4A5B1E12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249D81D1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143A486" w14:textId="77777777" w:rsidTr="003A17BC">
        <w:tc>
          <w:tcPr>
            <w:tcW w:w="1000" w:type="pct"/>
          </w:tcPr>
          <w:p w14:paraId="4AED2D8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7F7C945" w14:textId="77777777" w:rsidR="004E3AF2" w:rsidRDefault="00A26D4C">
            <w:pPr>
              <w:pStyle w:val="Compact"/>
              <w:jc w:val="center"/>
            </w:pPr>
            <w:r>
              <w:t>Students have correctly used the print function</w:t>
            </w:r>
          </w:p>
        </w:tc>
        <w:tc>
          <w:tcPr>
            <w:tcW w:w="1000" w:type="pct"/>
          </w:tcPr>
          <w:p w14:paraId="47F104E7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455EB89" w14:textId="50E4211C" w:rsidR="004E3AF2" w:rsidRDefault="003A17BC">
            <w:pPr>
              <w:pStyle w:val="Compact"/>
              <w:jc w:val="center"/>
            </w:pPr>
            <w:r>
              <w:t>No evidence that the students can use the print function</w:t>
            </w:r>
          </w:p>
        </w:tc>
        <w:tc>
          <w:tcPr>
            <w:tcW w:w="1000" w:type="pct"/>
          </w:tcPr>
          <w:p w14:paraId="6F39A389" w14:textId="6A0E15FB" w:rsidR="004E3AF2" w:rsidRDefault="004E3AF2">
            <w:pPr>
              <w:pStyle w:val="Compact"/>
              <w:jc w:val="center"/>
            </w:pPr>
          </w:p>
        </w:tc>
      </w:tr>
      <w:tr w:rsidR="004E3AF2" w14:paraId="69C5EDFF" w14:textId="77777777" w:rsidTr="003A17BC">
        <w:tc>
          <w:tcPr>
            <w:tcW w:w="1000" w:type="pct"/>
          </w:tcPr>
          <w:p w14:paraId="6B0B75EE" w14:textId="77777777" w:rsidR="004E3AF2" w:rsidRDefault="004E3AF2"/>
        </w:tc>
        <w:tc>
          <w:tcPr>
            <w:tcW w:w="1000" w:type="pct"/>
          </w:tcPr>
          <w:p w14:paraId="31B80FB7" w14:textId="77777777" w:rsidR="004E3AF2" w:rsidRDefault="004E3AF2"/>
        </w:tc>
        <w:tc>
          <w:tcPr>
            <w:tcW w:w="1000" w:type="pct"/>
          </w:tcPr>
          <w:p w14:paraId="7D3FBAD1" w14:textId="77777777" w:rsidR="004E3AF2" w:rsidRDefault="004E3AF2"/>
        </w:tc>
        <w:tc>
          <w:tcPr>
            <w:tcW w:w="1000" w:type="pct"/>
          </w:tcPr>
          <w:p w14:paraId="10EECDE1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345CDE39" w14:textId="77777777" w:rsidR="004E3AF2" w:rsidRDefault="004E3AF2"/>
        </w:tc>
      </w:tr>
    </w:tbl>
    <w:p w14:paraId="77E7111F" w14:textId="77777777" w:rsidR="002F6523" w:rsidRDefault="002F6523" w:rsidP="002F6523">
      <w:pPr>
        <w:pStyle w:val="Heading3"/>
        <w:spacing w:before="0"/>
      </w:pPr>
      <w:bookmarkStart w:id="5" w:name="X46a6d17df107180c8f1c5e08249d719bb94addc"/>
    </w:p>
    <w:p w14:paraId="7A8BCA90" w14:textId="77777777" w:rsidR="002F6523" w:rsidRDefault="002F6523">
      <w:pPr>
        <w:rPr>
          <w:rFonts w:eastAsiaTheme="majorEastAsia" w:cstheme="majorBidi"/>
          <w:b/>
          <w:bCs/>
          <w:color w:val="4F81BD" w:themeColor="accent1"/>
        </w:rPr>
      </w:pPr>
      <w:r>
        <w:br w:type="page"/>
      </w:r>
    </w:p>
    <w:p w14:paraId="69483FCD" w14:textId="5FE6EC06" w:rsidR="004E3AF2" w:rsidRDefault="00A26D4C" w:rsidP="002F6523">
      <w:pPr>
        <w:pStyle w:val="Heading3"/>
        <w:spacing w:before="0"/>
      </w:pPr>
      <w: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7CA8B6F7" w14:textId="77777777" w:rsidTr="003A17BC">
        <w:tc>
          <w:tcPr>
            <w:tcW w:w="2923" w:type="dxa"/>
            <w:vAlign w:val="bottom"/>
          </w:tcPr>
          <w:p w14:paraId="13C49875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819731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0360B7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3068F5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459B94D0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6FD10D95" w14:textId="77777777" w:rsidTr="003A17BC">
        <w:tc>
          <w:tcPr>
            <w:tcW w:w="2923" w:type="dxa"/>
          </w:tcPr>
          <w:p w14:paraId="6F8025E7" w14:textId="77777777" w:rsidR="004E3AF2" w:rsidRDefault="00A26D4C">
            <w:pPr>
              <w:pStyle w:val="Compact"/>
              <w:jc w:val="center"/>
            </w:pPr>
            <w:r>
              <w:t>Student program runs without error</w:t>
            </w:r>
          </w:p>
        </w:tc>
        <w:tc>
          <w:tcPr>
            <w:tcW w:w="2923" w:type="dxa"/>
          </w:tcPr>
          <w:p w14:paraId="223AF8A5" w14:textId="77777777" w:rsidR="004E3AF2" w:rsidRDefault="00A26D4C">
            <w:pPr>
              <w:pStyle w:val="Compact"/>
              <w:jc w:val="center"/>
            </w:pPr>
            <w:r>
              <w:t>The students program has a few errors, but it does not impact the program’s functionality</w:t>
            </w:r>
          </w:p>
        </w:tc>
        <w:tc>
          <w:tcPr>
            <w:tcW w:w="2923" w:type="dxa"/>
          </w:tcPr>
          <w:p w14:paraId="4B6190CE" w14:textId="77777777" w:rsidR="004E3AF2" w:rsidRDefault="00A26D4C">
            <w:pPr>
              <w:pStyle w:val="Compact"/>
              <w:jc w:val="center"/>
            </w:pPr>
            <w:r>
              <w:t>Student program has errors that impact the program’s functionality</w:t>
            </w:r>
          </w:p>
        </w:tc>
        <w:tc>
          <w:tcPr>
            <w:tcW w:w="2923" w:type="dxa"/>
          </w:tcPr>
          <w:p w14:paraId="78FD17E2" w14:textId="77777777" w:rsidR="004E3AF2" w:rsidRDefault="00A26D4C">
            <w:pPr>
              <w:pStyle w:val="Compact"/>
              <w:jc w:val="center"/>
            </w:pPr>
            <w:r>
              <w:t>Student program is not functional</w:t>
            </w:r>
          </w:p>
        </w:tc>
        <w:tc>
          <w:tcPr>
            <w:tcW w:w="2924" w:type="dxa"/>
          </w:tcPr>
          <w:p w14:paraId="208A2C45" w14:textId="77777777" w:rsidR="004E3AF2" w:rsidRDefault="004E3AF2"/>
        </w:tc>
      </w:tr>
      <w:tr w:rsidR="004E3AF2" w14:paraId="48660A36" w14:textId="77777777" w:rsidTr="003A17BC">
        <w:tc>
          <w:tcPr>
            <w:tcW w:w="2923" w:type="dxa"/>
          </w:tcPr>
          <w:p w14:paraId="4203080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95730BD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most variables and functions.</w:t>
            </w:r>
          </w:p>
        </w:tc>
        <w:tc>
          <w:tcPr>
            <w:tcW w:w="2923" w:type="dxa"/>
          </w:tcPr>
          <w:p w14:paraId="70F5675F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a few variables and functions.</w:t>
            </w:r>
          </w:p>
        </w:tc>
        <w:tc>
          <w:tcPr>
            <w:tcW w:w="2923" w:type="dxa"/>
          </w:tcPr>
          <w:p w14:paraId="118BA7DE" w14:textId="77777777" w:rsidR="004E3AF2" w:rsidRDefault="00A26D4C">
            <w:pPr>
              <w:pStyle w:val="Compact"/>
              <w:jc w:val="center"/>
            </w:pPr>
            <w:r>
              <w:t>No evidence of planning</w:t>
            </w:r>
          </w:p>
        </w:tc>
        <w:tc>
          <w:tcPr>
            <w:tcW w:w="2924" w:type="dxa"/>
          </w:tcPr>
          <w:p w14:paraId="35B3A8F8" w14:textId="77777777" w:rsidR="004E3AF2" w:rsidRDefault="004E3AF2"/>
        </w:tc>
      </w:tr>
      <w:tr w:rsidR="004E3AF2" w14:paraId="3FCA1F09" w14:textId="77777777" w:rsidTr="003A17BC">
        <w:tc>
          <w:tcPr>
            <w:tcW w:w="2923" w:type="dxa"/>
          </w:tcPr>
          <w:p w14:paraId="0DA28479" w14:textId="77777777" w:rsidR="004E3AF2" w:rsidRDefault="004E3AF2"/>
        </w:tc>
        <w:tc>
          <w:tcPr>
            <w:tcW w:w="2923" w:type="dxa"/>
          </w:tcPr>
          <w:p w14:paraId="2EC0DB0B" w14:textId="77777777" w:rsidR="004E3AF2" w:rsidRDefault="004E3AF2"/>
        </w:tc>
        <w:tc>
          <w:tcPr>
            <w:tcW w:w="2923" w:type="dxa"/>
          </w:tcPr>
          <w:p w14:paraId="379FFA9B" w14:textId="77777777" w:rsidR="004E3AF2" w:rsidRDefault="004E3AF2"/>
        </w:tc>
        <w:tc>
          <w:tcPr>
            <w:tcW w:w="2923" w:type="dxa"/>
          </w:tcPr>
          <w:p w14:paraId="0F5DDC56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EDA826C" w14:textId="77777777" w:rsidR="004E3AF2" w:rsidRDefault="004E3AF2"/>
        </w:tc>
      </w:tr>
    </w:tbl>
    <w:p w14:paraId="48155FC8" w14:textId="788B62C2" w:rsidR="004E3AF2" w:rsidRDefault="00A26D4C">
      <w:pPr>
        <w:pStyle w:val="Heading3"/>
      </w:pPr>
      <w:bookmarkStart w:id="6" w:name="Xc151315275d86927e43946abc1ae40728d82e65"/>
      <w:r>
        <w:t>Student uses naming/ syntax conventions and co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3A17BC" w14:paraId="663B64B2" w14:textId="77777777" w:rsidTr="003A17BC">
        <w:tc>
          <w:tcPr>
            <w:tcW w:w="2923" w:type="dxa"/>
          </w:tcPr>
          <w:p w14:paraId="600D17D7" w14:textId="3BC38E27" w:rsidR="003A17BC" w:rsidRPr="00CC0E7B" w:rsidRDefault="005A1330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7084861" w14:textId="5E042505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13CDB172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551D0DCC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56A72B77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3A17BC" w14:paraId="1A77616B" w14:textId="77777777" w:rsidTr="003A17BC">
        <w:tc>
          <w:tcPr>
            <w:tcW w:w="2923" w:type="dxa"/>
          </w:tcPr>
          <w:p w14:paraId="6CB0BF89" w14:textId="58313F17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F92F328" w14:textId="715889F0" w:rsidR="003A17BC" w:rsidRDefault="003A17BC">
            <w:pPr>
              <w:pStyle w:val="Compact"/>
              <w:jc w:val="center"/>
            </w:pPr>
            <w:r>
              <w:t>Syntax conventions are generally used</w:t>
            </w:r>
          </w:p>
        </w:tc>
        <w:tc>
          <w:tcPr>
            <w:tcW w:w="2923" w:type="dxa"/>
          </w:tcPr>
          <w:p w14:paraId="13870DFD" w14:textId="77777777" w:rsidR="003A17BC" w:rsidRDefault="003A17BC">
            <w:pPr>
              <w:pStyle w:val="Compact"/>
              <w:jc w:val="center"/>
            </w:pPr>
            <w:r>
              <w:t>Sometimes syntax conventions are used</w:t>
            </w:r>
          </w:p>
        </w:tc>
        <w:tc>
          <w:tcPr>
            <w:tcW w:w="2923" w:type="dxa"/>
          </w:tcPr>
          <w:p w14:paraId="3F306F30" w14:textId="77777777" w:rsidR="003A17BC" w:rsidRDefault="003A17BC">
            <w:pPr>
              <w:pStyle w:val="Compact"/>
              <w:jc w:val="center"/>
            </w:pPr>
            <w:r>
              <w:t>No evidence of syntax conventions to aid in code readability</w:t>
            </w:r>
          </w:p>
        </w:tc>
        <w:tc>
          <w:tcPr>
            <w:tcW w:w="2924" w:type="dxa"/>
          </w:tcPr>
          <w:p w14:paraId="40265AD5" w14:textId="77777777" w:rsidR="003A17BC" w:rsidRDefault="003A17BC"/>
        </w:tc>
      </w:tr>
      <w:tr w:rsidR="003A17BC" w14:paraId="69E14551" w14:textId="77777777" w:rsidTr="003A17BC">
        <w:tc>
          <w:tcPr>
            <w:tcW w:w="2923" w:type="dxa"/>
          </w:tcPr>
          <w:p w14:paraId="41DA8ABE" w14:textId="744E35C9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70E0F6A6" w14:textId="53B0D4A4" w:rsidR="003A17BC" w:rsidRDefault="003A17BC">
            <w:pPr>
              <w:pStyle w:val="Compact"/>
              <w:jc w:val="center"/>
            </w:pPr>
            <w:r>
              <w:t>All variables have clear names</w:t>
            </w:r>
          </w:p>
        </w:tc>
        <w:tc>
          <w:tcPr>
            <w:tcW w:w="2923" w:type="dxa"/>
          </w:tcPr>
          <w:p w14:paraId="016321AA" w14:textId="77777777" w:rsidR="003A17BC" w:rsidRDefault="003A17BC">
            <w:pPr>
              <w:pStyle w:val="Compact"/>
              <w:jc w:val="center"/>
            </w:pPr>
            <w:r>
              <w:t>Some variables have clear names</w:t>
            </w:r>
          </w:p>
        </w:tc>
        <w:tc>
          <w:tcPr>
            <w:tcW w:w="2923" w:type="dxa"/>
          </w:tcPr>
          <w:p w14:paraId="530F24D6" w14:textId="77777777" w:rsidR="003A17BC" w:rsidRDefault="003A17BC">
            <w:pPr>
              <w:pStyle w:val="Compact"/>
              <w:jc w:val="center"/>
            </w:pPr>
            <w:r>
              <w:t>No evidence of using variable names to aid in code read ability</w:t>
            </w:r>
          </w:p>
        </w:tc>
        <w:tc>
          <w:tcPr>
            <w:tcW w:w="2924" w:type="dxa"/>
          </w:tcPr>
          <w:p w14:paraId="07051AC9" w14:textId="77777777" w:rsidR="003A17BC" w:rsidRDefault="003A17BC"/>
        </w:tc>
      </w:tr>
      <w:tr w:rsidR="003A17BC" w14:paraId="3E5EFAEC" w14:textId="77777777" w:rsidTr="003A17BC">
        <w:tc>
          <w:tcPr>
            <w:tcW w:w="2923" w:type="dxa"/>
          </w:tcPr>
          <w:p w14:paraId="1EE067EF" w14:textId="77725774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22D2C64" w14:textId="78097BD4" w:rsidR="003A17BC" w:rsidRDefault="003A17B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A0CA463" w14:textId="77777777" w:rsidR="003A17BC" w:rsidRDefault="003A17BC">
            <w:pPr>
              <w:pStyle w:val="Compact"/>
              <w:jc w:val="center"/>
            </w:pPr>
            <w:r>
              <w:t>Student comments aid code readability</w:t>
            </w:r>
          </w:p>
        </w:tc>
        <w:tc>
          <w:tcPr>
            <w:tcW w:w="2923" w:type="dxa"/>
          </w:tcPr>
          <w:p w14:paraId="720B3C50" w14:textId="77777777" w:rsidR="003A17BC" w:rsidRDefault="003A17BC">
            <w:pPr>
              <w:pStyle w:val="Compact"/>
              <w:jc w:val="center"/>
            </w:pPr>
            <w:r>
              <w:t>No evidence of using comments to aid in code readability.</w:t>
            </w:r>
          </w:p>
        </w:tc>
        <w:tc>
          <w:tcPr>
            <w:tcW w:w="2924" w:type="dxa"/>
          </w:tcPr>
          <w:p w14:paraId="3415AB72" w14:textId="77777777" w:rsidR="003A17BC" w:rsidRDefault="003A17BC"/>
        </w:tc>
      </w:tr>
      <w:tr w:rsidR="003A17BC" w14:paraId="23F27552" w14:textId="77777777" w:rsidTr="003A17BC">
        <w:tc>
          <w:tcPr>
            <w:tcW w:w="2923" w:type="dxa"/>
          </w:tcPr>
          <w:p w14:paraId="728C2EA4" w14:textId="77777777" w:rsidR="003A17BC" w:rsidRDefault="003A17BC"/>
        </w:tc>
        <w:tc>
          <w:tcPr>
            <w:tcW w:w="2923" w:type="dxa"/>
          </w:tcPr>
          <w:p w14:paraId="5CCD06A6" w14:textId="21FFEF4D" w:rsidR="003A17BC" w:rsidRDefault="003A17BC"/>
        </w:tc>
        <w:tc>
          <w:tcPr>
            <w:tcW w:w="2923" w:type="dxa"/>
          </w:tcPr>
          <w:p w14:paraId="4085031E" w14:textId="77777777" w:rsidR="003A17BC" w:rsidRDefault="003A17BC"/>
        </w:tc>
        <w:tc>
          <w:tcPr>
            <w:tcW w:w="2923" w:type="dxa"/>
          </w:tcPr>
          <w:p w14:paraId="49D5768E" w14:textId="77777777" w:rsidR="003A17BC" w:rsidRDefault="003A17B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D320B91" w14:textId="77777777" w:rsidR="003A17BC" w:rsidRDefault="003A17BC"/>
        </w:tc>
      </w:tr>
    </w:tbl>
    <w:p w14:paraId="278B94BF" w14:textId="658E64A1" w:rsidR="004E3AF2" w:rsidRDefault="00A26D4C">
      <w:pPr>
        <w:pStyle w:val="Heading2"/>
      </w:pPr>
      <w:bookmarkStart w:id="7" w:name="final-grade"/>
      <w:r>
        <w:t>Final Grade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64"/>
        <w:gridCol w:w="2467"/>
        <w:gridCol w:w="1318"/>
      </w:tblGrid>
      <w:tr w:rsidR="004E3AF2" w14:paraId="180022EA" w14:textId="77777777" w:rsidTr="008F322C">
        <w:tc>
          <w:tcPr>
            <w:tcW w:w="0" w:type="auto"/>
          </w:tcPr>
          <w:p w14:paraId="4CFAFEEE" w14:textId="77777777" w:rsidR="008F322C" w:rsidRDefault="008F322C">
            <w:pPr>
              <w:pStyle w:val="Compact"/>
              <w:jc w:val="center"/>
            </w:pPr>
          </w:p>
          <w:p w14:paraId="30D62194" w14:textId="16261129" w:rsidR="004E3AF2" w:rsidRDefault="00A26D4C">
            <w:pPr>
              <w:pStyle w:val="Compact"/>
              <w:jc w:val="center"/>
            </w:pPr>
            <w:r>
              <w:t xml:space="preserve">____ </w:t>
            </w:r>
            <w:r w:rsidR="00635C8D">
              <w:t>2</w:t>
            </w:r>
            <w:r w:rsidR="00A62701">
              <w:t>2</w:t>
            </w:r>
            <w:r>
              <w:t xml:space="preserve"> _____</w:t>
            </w:r>
          </w:p>
        </w:tc>
        <w:tc>
          <w:tcPr>
            <w:tcW w:w="0" w:type="auto"/>
          </w:tcPr>
          <w:p w14:paraId="71660C71" w14:textId="77777777" w:rsidR="008F322C" w:rsidRDefault="008F322C">
            <w:pPr>
              <w:pStyle w:val="Compact"/>
              <w:jc w:val="center"/>
            </w:pPr>
          </w:p>
          <w:p w14:paraId="21D2FB77" w14:textId="5412D444" w:rsidR="004E3AF2" w:rsidRDefault="00A26D4C">
            <w:pPr>
              <w:pStyle w:val="Compact"/>
              <w:jc w:val="center"/>
            </w:pPr>
            <w:r>
              <w:t>________ X ________</w:t>
            </w:r>
          </w:p>
        </w:tc>
        <w:tc>
          <w:tcPr>
            <w:tcW w:w="0" w:type="auto"/>
          </w:tcPr>
          <w:p w14:paraId="38B40239" w14:textId="77777777" w:rsidR="008F322C" w:rsidRDefault="008F322C">
            <w:pPr>
              <w:pStyle w:val="Compact"/>
              <w:jc w:val="center"/>
            </w:pPr>
          </w:p>
          <w:p w14:paraId="3605CFC2" w14:textId="72F83FC9" w:rsidR="004E3AF2" w:rsidRDefault="00A26D4C">
            <w:pPr>
              <w:pStyle w:val="Compact"/>
              <w:jc w:val="center"/>
            </w:pPr>
            <w:r>
              <w:t>____________</w:t>
            </w:r>
          </w:p>
        </w:tc>
      </w:tr>
      <w:tr w:rsidR="004E3AF2" w14:paraId="2DCFD88A" w14:textId="77777777" w:rsidTr="008F322C">
        <w:tc>
          <w:tcPr>
            <w:tcW w:w="0" w:type="auto"/>
          </w:tcPr>
          <w:p w14:paraId="584831E4" w14:textId="77777777" w:rsidR="004E3AF2" w:rsidRDefault="00A26D4C">
            <w:pPr>
              <w:pStyle w:val="Compact"/>
              <w:jc w:val="center"/>
            </w:pPr>
            <w:r>
              <w:t>Points Possible</w:t>
            </w:r>
          </w:p>
        </w:tc>
        <w:tc>
          <w:tcPr>
            <w:tcW w:w="0" w:type="auto"/>
          </w:tcPr>
          <w:p w14:paraId="64AECB39" w14:textId="77777777" w:rsidR="004E3AF2" w:rsidRDefault="00A26D4C">
            <w:pPr>
              <w:pStyle w:val="Compact"/>
              <w:jc w:val="center"/>
            </w:pPr>
            <w:r>
              <w:t>Points Earned x Weight</w:t>
            </w:r>
          </w:p>
        </w:tc>
        <w:tc>
          <w:tcPr>
            <w:tcW w:w="0" w:type="auto"/>
          </w:tcPr>
          <w:p w14:paraId="20B729EB" w14:textId="77777777" w:rsidR="004E3AF2" w:rsidRDefault="00A26D4C">
            <w:pPr>
              <w:pStyle w:val="Compact"/>
              <w:jc w:val="center"/>
            </w:pPr>
            <w:r>
              <w:t>total Points</w:t>
            </w:r>
          </w:p>
        </w:tc>
      </w:tr>
    </w:tbl>
    <w:p w14:paraId="19B2FA81" w14:textId="77777777" w:rsidR="00A26D4C" w:rsidRDefault="00A26D4C"/>
    <w:sectPr w:rsidR="00A26D4C" w:rsidSect="003A17BC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52FB0" w14:textId="77777777" w:rsidR="00FE3F48" w:rsidRDefault="00FE3F48">
      <w:pPr>
        <w:spacing w:after="0"/>
      </w:pPr>
      <w:r>
        <w:separator/>
      </w:r>
    </w:p>
  </w:endnote>
  <w:endnote w:type="continuationSeparator" w:id="0">
    <w:p w14:paraId="753CC9F6" w14:textId="77777777" w:rsidR="00FE3F48" w:rsidRDefault="00FE3F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916D6" w14:textId="77777777" w:rsidR="00605BEF" w:rsidRDefault="00A26D4C">
    <w:pPr>
      <w:pStyle w:val="Footer"/>
    </w:pPr>
    <w:r>
      <w:rPr>
        <w:noProof/>
      </w:rPr>
      <w:drawing>
        <wp:inline distT="0" distB="0" distL="0" distR="0" wp14:anchorId="38FE3E86" wp14:editId="0CB15A39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09F36" w14:textId="77777777" w:rsidR="00FE3F48" w:rsidRDefault="00FE3F48">
      <w:r>
        <w:separator/>
      </w:r>
    </w:p>
  </w:footnote>
  <w:footnote w:type="continuationSeparator" w:id="0">
    <w:p w14:paraId="5F35D309" w14:textId="77777777" w:rsidR="00FE3F48" w:rsidRDefault="00FE3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24E5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523"/>
    <w:rsid w:val="003A17BC"/>
    <w:rsid w:val="004E29B3"/>
    <w:rsid w:val="004E3AF2"/>
    <w:rsid w:val="00590D07"/>
    <w:rsid w:val="005A1330"/>
    <w:rsid w:val="00635C8D"/>
    <w:rsid w:val="006E6F79"/>
    <w:rsid w:val="00784D58"/>
    <w:rsid w:val="008D6863"/>
    <w:rsid w:val="008F322C"/>
    <w:rsid w:val="009775D0"/>
    <w:rsid w:val="00A26D4C"/>
    <w:rsid w:val="00A62701"/>
    <w:rsid w:val="00B86B75"/>
    <w:rsid w:val="00BC48D5"/>
    <w:rsid w:val="00C36279"/>
    <w:rsid w:val="00CC0E7B"/>
    <w:rsid w:val="00D340AA"/>
    <w:rsid w:val="00E315A3"/>
    <w:rsid w:val="00F209E0"/>
    <w:rsid w:val="00FE3F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F0AAE"/>
  <w15:docId w15:val="{B5A99B6A-BC33-4C06-AF2F-920440B8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10</cp:revision>
  <dcterms:created xsi:type="dcterms:W3CDTF">2020-01-21T17:28:00Z</dcterms:created>
  <dcterms:modified xsi:type="dcterms:W3CDTF">2021-01-22T20:01:00Z</dcterms:modified>
</cp:coreProperties>
</file>